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5E8DDD2C" w:rsidR="000C49FD" w:rsidRPr="001D1F70" w:rsidRDefault="001D1F70" w:rsidP="00E31880">
      <w:pPr>
        <w:jc w:val="center"/>
        <w:rPr>
          <w:b/>
          <w:bCs/>
          <w:sz w:val="32"/>
          <w:szCs w:val="32"/>
        </w:rPr>
      </w:pPr>
      <w:r w:rsidRPr="001D1F70">
        <w:rPr>
          <w:b/>
          <w:bCs/>
          <w:sz w:val="32"/>
          <w:szCs w:val="32"/>
        </w:rPr>
        <w:t>(</w:t>
      </w:r>
      <w:r w:rsidR="00301422">
        <w:rPr>
          <w:b/>
          <w:bCs/>
          <w:sz w:val="32"/>
          <w:szCs w:val="32"/>
        </w:rPr>
        <w:t>North Dak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4D810EC" w:rsidR="00C543C7" w:rsidRDefault="00301422"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C7ED6" w14:textId="77777777" w:rsidR="000166F2" w:rsidRDefault="00016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72EBDA5" w:rsidR="004F70A3" w:rsidRPr="000166F2" w:rsidRDefault="004F70A3" w:rsidP="00016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C2AFA" w14:textId="77777777" w:rsidR="000166F2" w:rsidRDefault="00016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0D07D" w14:textId="77777777" w:rsidR="000166F2" w:rsidRDefault="00016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34B2306" w:rsidR="004F70A3" w:rsidRPr="000166F2" w:rsidRDefault="004F70A3" w:rsidP="000166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F2A53" w14:textId="77777777" w:rsidR="000166F2" w:rsidRDefault="00016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2566667">
    <w:abstractNumId w:val="2"/>
  </w:num>
  <w:num w:numId="2" w16cid:durableId="695350367">
    <w:abstractNumId w:val="1"/>
  </w:num>
  <w:num w:numId="3" w16cid:durableId="842088265">
    <w:abstractNumId w:val="0"/>
  </w:num>
  <w:num w:numId="4" w16cid:durableId="372073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66F2"/>
    <w:rsid w:val="000926AA"/>
    <w:rsid w:val="000C49FD"/>
    <w:rsid w:val="000D10EF"/>
    <w:rsid w:val="000E64FE"/>
    <w:rsid w:val="0012000F"/>
    <w:rsid w:val="001511CC"/>
    <w:rsid w:val="00181BFB"/>
    <w:rsid w:val="001D1F70"/>
    <w:rsid w:val="001D23A7"/>
    <w:rsid w:val="00213AF9"/>
    <w:rsid w:val="00283ABC"/>
    <w:rsid w:val="002D0FCE"/>
    <w:rsid w:val="002E1A12"/>
    <w:rsid w:val="0030142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8</Words>
  <Characters>15441</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